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MULBERRY #EU17711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71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Orange oil ; Allyl cyclohexylpropionate; Orange Oil; Aldehyde C-16; Anisyl acetat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15 – 6.2831</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2.5 – 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esin acids and Rosin acids, hydrogenated, methyl ester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0-1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76-2</w:t>
            </w:r>
          </w:p>
        </w:tc>
        <w:tc>
          <w:tcPr>
            <w:tcW w:w="1134" w:type="dxa"/>
          </w:tcPr>
          <w:p w:rsidR="00827634" w:rsidRPr="00E158AE" w:rsidP="009B0F88" w14:textId="5180E34A">
            <w:pPr>
              <w:pStyle w:val="SDSTableTextNormal"/>
              <w:rPr>
                <w:noProof w:val="0"/>
              </w:rPr>
            </w:pPr>
            <w:r w:rsidR="00066C34">
              <w:rPr>
                <w:noProof/>
              </w:rPr>
              <w:t>1.2 – 2.38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1.125 – 2.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2(3H)-Furanone, 5-heptyldihyd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6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25-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59333-34</w:t>
            </w:r>
          </w:p>
        </w:tc>
        <w:tc>
          <w:tcPr>
            <w:tcW w:w="1134" w:type="dxa"/>
          </w:tcPr>
          <w:p w:rsidR="00827634" w:rsidRPr="00E158AE" w:rsidP="009B0F88" w14:textId="5180E34A">
            <w:pPr>
              <w:pStyle w:val="SDSTableTextNormal"/>
              <w:rPr>
                <w:noProof w:val="0"/>
              </w:rPr>
            </w:pPr>
            <w:r w:rsidR="00066C34">
              <w:rPr>
                <w:noProof/>
              </w:rPr>
              <w:t>1.125 – 2.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yclohexylpropi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705-8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0-292-5</w:t>
            </w:r>
          </w:p>
        </w:tc>
        <w:tc>
          <w:tcPr>
            <w:tcW w:w="1134" w:type="dxa"/>
          </w:tcPr>
          <w:p w:rsidR="00827634" w:rsidRPr="00E158AE" w:rsidP="009B0F88" w14:textId="5180E34A">
            <w:pPr>
              <w:pStyle w:val="SDSTableTextNormal"/>
              <w:rPr>
                <w:noProof w:val="0"/>
              </w:rPr>
            </w:pPr>
            <w:r w:rsidR="00066C34">
              <w:rPr>
                <w:noProof/>
              </w:rPr>
              <w:t>0.875 – 1.75</w:t>
            </w:r>
          </w:p>
        </w:tc>
        <w:tc>
          <w:tcPr>
            <w:tcW w:w="3118" w:type="dxa"/>
          </w:tcPr>
          <w:p w:rsidR="00827634" w:rsidRPr="00E158AE" w:rsidP="009B0F88" w14:textId="60F6CE2E">
            <w:pPr>
              <w:pStyle w:val="SDSTableTextNormal"/>
              <w:rPr>
                <w:noProof w:val="0"/>
              </w:rPr>
            </w:pPr>
            <w:r w:rsidRPr="00E158AE">
              <w:rPr>
                <w:noProof/>
              </w:rPr>
              <w:t>Acute Tox. 4 (Oral), H302</w:t>
              <w:br/>
              <w:t>Acute Tox. 4 (Dermal), H312</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2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85-8</w:t>
            </w:r>
          </w:p>
        </w:tc>
        <w:tc>
          <w:tcPr>
            <w:tcW w:w="1134" w:type="dxa"/>
          </w:tcPr>
          <w:p w:rsidR="00827634" w:rsidRPr="00E158AE" w:rsidP="009B0F88" w14:textId="5180E34A">
            <w:pPr>
              <w:pStyle w:val="SDSTableTextNormal"/>
              <w:rPr>
                <w:noProof w:val="0"/>
              </w:rPr>
            </w:pPr>
            <w:r w:rsidR="00066C34">
              <w:rPr>
                <w:noProof/>
              </w:rPr>
              <w:t>0.275 – 0.5625</w:t>
            </w:r>
          </w:p>
        </w:tc>
        <w:tc>
          <w:tcPr>
            <w:tcW w:w="3118" w:type="dxa"/>
          </w:tcPr>
          <w:p w:rsidR="00827634" w:rsidRPr="00E158AE" w:rsidP="009B0F88" w14:textId="60F6CE2E">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apr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68-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42-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573-26</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21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5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esin acids and Rosin acids, hydrogenated, methyl esters (8050-1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0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3H)-Furanone, 5-heptyldihydro- (104-6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85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yclohexylpropionate (2705-8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85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60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 xml:space="preserve"> (104-21-2)</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aproate (123-68-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20 mg/kg (Source: ECHA_API)</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300 mg/kg bodyweight</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3H)-Furanone, 5-heptyldihydro- (104-67-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569 mg/l 96 h</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00066C34">
              <w:rPr>
                <w:noProof/>
              </w:rPr>
              <w:t>5.85 mg/l 48 h</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5.94 mg/l 72 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yclohexylpropionate (2705-8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3 mg/l (Exposure time: 96 h - Species: Pimephales promelas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aproate (123-68-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17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RISTMAS MULBERRY #EU17711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MULBERRY #EU17711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esin acids and Rosin acids, hydrogenated, methyl esters (8050-1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6.4 – 7.6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3H)-Furanone, 5-heptyldihydro- (104-6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yclohexylpropionate (2705-8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8 (at 20 °C (at pH 5.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 xml:space="preserve"> (104-2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aproate (123-68-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191 (at 20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Orange Oil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HRISTMAS MULBERRY #EU17711F 25% in DPG ; benzyl benzoate ; Orange oil  ; benzaldehyde ; Allyl cyclohexylpropionate ; Orange Oil ; Aldehyde C-16 ;  ; Allyl caproate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RISTMAS MULBERRY #EU17711F 25% in DPG ; benzyl benzoate ; Orange oil  ; Resin acids and Rosin acids, hydrogenated, methyl esters ; 2(3H)-Furanone, 5-heptyldihydro- ; Allyl cyclohexylpropionate ; Orange Oil ; Aldehyde C-16 ; Allyl caproate ; Alcohol C-10</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Orange Oil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3, High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17"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Pr="00E158AE">
              <w:rPr>
                <w:noProof/>
              </w:rPr>
              <w:t>Orange oil ,Resin acids and Rosin acids, hydrogenated, methyl esters,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Pr="00E158AE">
              <w:rPr>
                <w:noProof/>
              </w:rPr>
              <w:t>Orange oil ,Resin acids and Rosin acids, hydrogenated, methyl esters,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CHRISTMAS MULBERRY #EU17711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CHRISTMAS MULBERRY #EU17711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3.png"/><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2.xml"/><Relationship Id="rId10" Type="http://schemas.openxmlformats.org/officeDocument/2006/relationships/footer" Target="footer1.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24580D4-74E0-49B0-A966-E8D314560F60}"/>
</file>

<file path=customXml/itemProps3.xml><?xml version="1.0" encoding="utf-8"?>
<ds:datastoreItem xmlns:ds="http://schemas.openxmlformats.org/officeDocument/2006/customXml" ds:itemID="{65412B67-F653-4239-8B43-9B882D1303DE}"/>
</file>

<file path=customXml/itemProps4.xml><?xml version="1.0" encoding="utf-8"?>
<ds:datastoreItem xmlns:ds="http://schemas.openxmlformats.org/officeDocument/2006/customXml" ds:itemID="{D446775D-749D-4001-AA63-5FBE4E170EC1}"/>
</file>

<file path=docProps/app.xml><?xml version="1.0" encoding="utf-8"?>
<Properties xmlns="http://schemas.openxmlformats.org/officeDocument/2006/extended-properties" xmlns:vt="http://schemas.openxmlformats.org/officeDocument/2006/docPropsVTypes">
  <Template>Normal.dotm</Template>
  <TotalTime>39</TotalTime>
  <Pages>15</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